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C3760" w14:textId="4DF05843" w:rsidR="00C1202B" w:rsidRPr="00FB58D9" w:rsidRDefault="00C1202B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FB58D9">
        <w:rPr>
          <w:rFonts w:ascii="Arial" w:eastAsia="Arial" w:hAnsi="Arial" w:cs="Arial"/>
          <w:b/>
          <w:color w:val="000000"/>
          <w:szCs w:val="22"/>
        </w:rPr>
        <w:t>ALLEGATO 1)</w:t>
      </w:r>
      <w:r w:rsidRPr="00FB58D9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4A351BB1" w14:textId="77777777" w:rsidR="00C1202B" w:rsidRPr="00FB58D9" w:rsidRDefault="00C1202B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FB58D9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72742984" w14:textId="77777777" w:rsidR="00C1202B" w:rsidRPr="00FB58D9" w:rsidRDefault="00C1202B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6D69B372" w14:textId="77777777" w:rsidR="00C1202B" w:rsidRPr="00FB58D9" w:rsidRDefault="00C1202B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B161E6B" w14:textId="77777777" w:rsidR="00C1202B" w:rsidRPr="00FB58D9" w:rsidRDefault="00C1202B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6A99A80A" w14:textId="77777777" w:rsidR="00C1202B" w:rsidRPr="00FB58D9" w:rsidRDefault="00C1202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3D0782D" w14:textId="77777777" w:rsidR="00C1202B" w:rsidRPr="00FB58D9" w:rsidRDefault="00C1202B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HIEDE </w:t>
      </w:r>
    </w:p>
    <w:p w14:paraId="0F9F2972" w14:textId="77777777" w:rsidR="00C1202B" w:rsidRPr="00FB58D9" w:rsidRDefault="00C1202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8F5BC37" w14:textId="5FDC961F" w:rsidR="00BA4614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partecipare alla valutazione comparativa per titoli relativa all’affidamento di un incarico di lavoro autonomo occasionale ai sensi e per gli effetti dell’art. 2222 e ss. del c.c. per </w:t>
      </w:r>
      <w:r w:rsidR="00BA4614" w:rsidRPr="00FB58D9">
        <w:rPr>
          <w:rFonts w:ascii="Arial" w:hAnsi="Arial" w:cs="Arial"/>
          <w:sz w:val="22"/>
          <w:szCs w:val="22"/>
        </w:rPr>
        <w:t>la posizione</w:t>
      </w:r>
      <w:r w:rsidR="00306430" w:rsidRPr="00FB58D9">
        <w:rPr>
          <w:rFonts w:ascii="Arial" w:hAnsi="Arial" w:cs="Arial"/>
          <w:sz w:val="22"/>
          <w:szCs w:val="22"/>
        </w:rPr>
        <w:t xml:space="preserve"> (inserire una x in corrispondenza della posizione</w:t>
      </w:r>
      <w:r w:rsidR="00E96F62" w:rsidRPr="00FB58D9">
        <w:rPr>
          <w:rFonts w:ascii="Arial" w:hAnsi="Arial" w:cs="Arial"/>
          <w:sz w:val="22"/>
          <w:szCs w:val="22"/>
        </w:rPr>
        <w:t xml:space="preserve"> o delle posizioni</w:t>
      </w:r>
      <w:r w:rsidR="00306430" w:rsidRPr="00FB58D9">
        <w:rPr>
          <w:rFonts w:ascii="Arial" w:hAnsi="Arial" w:cs="Arial"/>
          <w:sz w:val="22"/>
          <w:szCs w:val="22"/>
        </w:rPr>
        <w:t xml:space="preserve"> di interesse)</w:t>
      </w:r>
    </w:p>
    <w:p w14:paraId="33224457" w14:textId="56AA7DB1" w:rsidR="00BA4614" w:rsidRPr="00FB58D9" w:rsidRDefault="00306430" w:rsidP="00306430">
      <w:pPr>
        <w:autoSpaceDE w:val="0"/>
        <w:autoSpaceDN w:val="0"/>
        <w:ind w:left="567"/>
        <w:jc w:val="both"/>
        <w:rPr>
          <w:rFonts w:ascii="Arial" w:hAnsi="Arial" w:cs="Arial"/>
          <w:noProof/>
          <w:sz w:val="22"/>
          <w:szCs w:val="22"/>
        </w:rPr>
      </w:pPr>
      <w:r w:rsidRPr="00FB58D9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F670A1" wp14:editId="57CF6887">
                <wp:simplePos x="0" y="0"/>
                <wp:positionH relativeFrom="column">
                  <wp:posOffset>22860</wp:posOffset>
                </wp:positionH>
                <wp:positionV relativeFrom="paragraph">
                  <wp:posOffset>15240</wp:posOffset>
                </wp:positionV>
                <wp:extent cx="228600" cy="200025"/>
                <wp:effectExtent l="0" t="0" r="19050" b="28575"/>
                <wp:wrapNone/>
                <wp:docPr id="11" name="Rettango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708EE581" id="Rettangolo 11" o:spid="_x0000_s1026" style="position:absolute;margin-left:1.8pt;margin-top:1.2pt;width:18pt;height:1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" fillcolor="white [3201]" strokecolor="black [3200]" strokeweight="1pt"/>
            </w:pict>
          </mc:Fallback>
        </mc:AlternateContent>
      </w:r>
      <w:r w:rsidRPr="00FB58D9">
        <w:rPr>
          <w:rFonts w:ascii="Arial" w:hAnsi="Arial" w:cs="Arial"/>
          <w:sz w:val="22"/>
          <w:szCs w:val="22"/>
        </w:rPr>
        <w:t>I</w:t>
      </w:r>
      <w:r w:rsidR="00BA4614" w:rsidRPr="00FB58D9">
        <w:rPr>
          <w:rFonts w:ascii="Arial" w:hAnsi="Arial" w:cs="Arial"/>
          <w:sz w:val="22"/>
          <w:szCs w:val="22"/>
        </w:rPr>
        <w:t xml:space="preserve">ncarico A: </w:t>
      </w:r>
      <w:r w:rsidR="00BA4614" w:rsidRPr="00FB58D9">
        <w:rPr>
          <w:rFonts w:ascii="Arial" w:hAnsi="Arial" w:cs="Arial"/>
          <w:noProof/>
          <w:sz w:val="22"/>
          <w:szCs w:val="22"/>
        </w:rPr>
        <w:t>produzione di materiali didattici ed esercizi in lingua italiana a supporto di un video-corso di allineamento di matematica, secondo il sillabo predefinito allegato al presente bando</w:t>
      </w:r>
      <w:r w:rsidR="00FB58D9" w:rsidRPr="00FB58D9">
        <w:rPr>
          <w:rFonts w:ascii="Arial" w:hAnsi="Arial" w:cs="Arial"/>
          <w:noProof/>
          <w:sz w:val="22"/>
          <w:szCs w:val="22"/>
        </w:rPr>
        <w:t xml:space="preserve"> (all. 5a)</w:t>
      </w:r>
      <w:r w:rsidR="00BA4614" w:rsidRPr="00FB58D9">
        <w:rPr>
          <w:rFonts w:ascii="Arial" w:hAnsi="Arial" w:cs="Arial"/>
          <w:noProof/>
          <w:sz w:val="22"/>
          <w:szCs w:val="22"/>
        </w:rPr>
        <w:t>; la predisposizione dello script e storyboard per la videoregistrazione del corso; la realizzazione della videoregistrazione del corso stesso sotto la responsabilità del responsabile scientifico.</w:t>
      </w:r>
    </w:p>
    <w:p w14:paraId="44A48C35" w14:textId="12239116" w:rsidR="00BA4614" w:rsidRPr="00FB58D9" w:rsidRDefault="00306430" w:rsidP="00306430">
      <w:pPr>
        <w:autoSpaceDE w:val="0"/>
        <w:autoSpaceDN w:val="0"/>
        <w:ind w:left="567"/>
        <w:jc w:val="both"/>
        <w:rPr>
          <w:rFonts w:ascii="Arial" w:hAnsi="Arial" w:cs="Arial"/>
          <w:noProof/>
          <w:sz w:val="22"/>
          <w:szCs w:val="22"/>
        </w:rPr>
      </w:pPr>
      <w:r w:rsidRPr="00FB58D9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61EC64" wp14:editId="04FFA6C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228600" cy="200025"/>
                <wp:effectExtent l="0" t="0" r="19050" b="28575"/>
                <wp:wrapNone/>
                <wp:docPr id="12" name="Rettango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5E95470" id="Rettangolo 12" o:spid="_x0000_s1026" style="position:absolute;margin-left:0;margin-top:1.25pt;width:18pt;height:15.75pt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" fillcolor="white [3201]" strokecolor="black [3200]" strokeweight="1pt">
                <w10:wrap anchorx="margin"/>
              </v:rect>
            </w:pict>
          </mc:Fallback>
        </mc:AlternateContent>
      </w:r>
      <w:r w:rsidRPr="00FB58D9">
        <w:rPr>
          <w:rFonts w:ascii="Arial" w:hAnsi="Arial" w:cs="Arial"/>
          <w:noProof/>
          <w:sz w:val="22"/>
          <w:szCs w:val="22"/>
        </w:rPr>
        <w:t>I</w:t>
      </w:r>
      <w:r w:rsidR="00BA4614" w:rsidRPr="00FB58D9">
        <w:rPr>
          <w:rFonts w:ascii="Arial" w:hAnsi="Arial" w:cs="Arial"/>
          <w:noProof/>
          <w:sz w:val="22"/>
          <w:szCs w:val="22"/>
        </w:rPr>
        <w:t xml:space="preserve">ncarico B: produzione di materiali didattici ed esercizi in lingua </w:t>
      </w:r>
      <w:r w:rsidR="00E96F62" w:rsidRPr="00FB58D9">
        <w:rPr>
          <w:rFonts w:ascii="Arial" w:hAnsi="Arial" w:cs="Arial"/>
          <w:noProof/>
          <w:sz w:val="22"/>
          <w:szCs w:val="22"/>
        </w:rPr>
        <w:t>inglese</w:t>
      </w:r>
      <w:r w:rsidR="00BA4614" w:rsidRPr="00FB58D9">
        <w:rPr>
          <w:rFonts w:ascii="Arial" w:hAnsi="Arial" w:cs="Arial"/>
          <w:noProof/>
          <w:sz w:val="22"/>
          <w:szCs w:val="22"/>
        </w:rPr>
        <w:t xml:space="preserve"> a supporto di un video-corso di allineamento di matematica, secondo il sillabo predefinito allegato al presente bando</w:t>
      </w:r>
      <w:r w:rsidR="00FB58D9" w:rsidRPr="00FB58D9">
        <w:rPr>
          <w:rFonts w:ascii="Arial" w:hAnsi="Arial" w:cs="Arial"/>
          <w:noProof/>
          <w:sz w:val="22"/>
          <w:szCs w:val="22"/>
        </w:rPr>
        <w:t xml:space="preserve"> (all. 5b)</w:t>
      </w:r>
      <w:r w:rsidR="00BA4614" w:rsidRPr="00FB58D9">
        <w:rPr>
          <w:rFonts w:ascii="Arial" w:hAnsi="Arial" w:cs="Arial"/>
          <w:noProof/>
          <w:sz w:val="22"/>
          <w:szCs w:val="22"/>
        </w:rPr>
        <w:t>; la predisposizione dello script e storyboard per la videoregistrazione del corso; la realizzazione della videoregistrazione del corso stesso sotto la responsabilità del responsabile scientifico.</w:t>
      </w:r>
    </w:p>
    <w:p w14:paraId="0237D63B" w14:textId="77777777" w:rsidR="00BA4614" w:rsidRPr="00FB58D9" w:rsidRDefault="00BA4614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p w14:paraId="3F739867" w14:textId="2C77FC94" w:rsidR="00C1202B" w:rsidRPr="00FB58D9" w:rsidRDefault="00C1202B" w:rsidP="00E96F62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</w:p>
    <w:p w14:paraId="50AA7A4A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37223EAD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C1202B" w:rsidRPr="00FB58D9" w14:paraId="0D2A2F09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CB4BDD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65B2644" w14:textId="77777777" w:rsidR="00C1202B" w:rsidRPr="00FB58D9" w:rsidRDefault="00C1202B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OGNOME  </w:t>
      </w:r>
    </w:p>
    <w:p w14:paraId="11D7C8CF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C1202B" w:rsidRPr="00FB58D9" w14:paraId="041E53FA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3F7954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A8843BD" w14:textId="77777777" w:rsidR="00C1202B" w:rsidRPr="00FB58D9" w:rsidRDefault="00C1202B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NOME 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789B59B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C1202B" w:rsidRPr="00FB58D9" w14:paraId="17097D63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CC9F5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21BFC08" w14:textId="77777777" w:rsidR="00C1202B" w:rsidRPr="00FB58D9" w:rsidRDefault="00C1202B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ATA DI NASCITA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66A09A2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C1202B" w:rsidRPr="00FB58D9" w14:paraId="6435D7A4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47469A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B6C59C3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BC632E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09E990E" w14:textId="77777777" w:rsidR="00C1202B" w:rsidRPr="00FB58D9" w:rsidRDefault="00C1202B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LUOGO DI NASCITA </w:t>
      </w:r>
    </w:p>
    <w:p w14:paraId="5F6265D5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C1202B" w:rsidRPr="00FB58D9" w14:paraId="3945EF84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97B9D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438162C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74B2E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0CC2290" w14:textId="77777777" w:rsidR="00C1202B" w:rsidRPr="00FB58D9" w:rsidRDefault="00C1202B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56DC1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B026548" w14:textId="77777777" w:rsidR="00C1202B" w:rsidRPr="00FB58D9" w:rsidRDefault="00C1202B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RESIDENTE A  </w:t>
      </w:r>
    </w:p>
    <w:p w14:paraId="35F45C3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C1202B" w:rsidRPr="00FB58D9" w14:paraId="7EB3EF2C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817FE4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5144197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253020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7EB69FD" w14:textId="77777777" w:rsidR="00C1202B" w:rsidRPr="00FB58D9" w:rsidRDefault="00C1202B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VIA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7D4DE440" w14:textId="77777777" w:rsidR="00C1202B" w:rsidRPr="00FB58D9" w:rsidRDefault="00C1202B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 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303A672F" w14:textId="77777777" w:rsidR="00C1202B" w:rsidRPr="00FB58D9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C1202B" w:rsidRPr="00FB58D9" w14:paraId="0C6EED18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53A5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BBAED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68A60C7" w14:textId="77777777" w:rsidR="00C1202B" w:rsidRPr="00FB58D9" w:rsidRDefault="00C1202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ITTADINANZA ITALIANA </w:t>
      </w:r>
    </w:p>
    <w:p w14:paraId="55AF6877" w14:textId="77777777" w:rsidR="00C1202B" w:rsidRPr="00FB58D9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C1202B" w:rsidRPr="00FB58D9" w14:paraId="638FC99D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47839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E3667C0" w14:textId="77777777" w:rsidR="00C1202B" w:rsidRPr="00FB58D9" w:rsidRDefault="00C1202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ITTADINI UE: cittadinanza </w:t>
      </w:r>
    </w:p>
    <w:p w14:paraId="2836F0D1" w14:textId="77777777" w:rsidR="00C1202B" w:rsidRPr="00FB58D9" w:rsidRDefault="00C1202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  <w:r w:rsidRPr="00FB58D9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C1202B" w:rsidRPr="00FB58D9" w14:paraId="36E80E0C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14104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lastRenderedPageBreak/>
              <w:t xml:space="preserve">  </w:t>
            </w:r>
          </w:p>
        </w:tc>
      </w:tr>
    </w:tbl>
    <w:p w14:paraId="7F6FA2CB" w14:textId="77777777" w:rsidR="00C1202B" w:rsidRPr="00FB58D9" w:rsidRDefault="00C1202B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78C54E0A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44FBF0F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2616BCE" w14:textId="77777777" w:rsidR="00C1202B" w:rsidRPr="00FB58D9" w:rsidRDefault="00C1202B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SCRIZIONE LISTE ELETTORALI </w:t>
      </w:r>
      <w:r w:rsidRPr="00FB58D9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2E719102" w14:textId="77777777" w:rsidR="00C1202B" w:rsidRPr="00FB58D9" w:rsidRDefault="00C1202B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C1202B" w:rsidRPr="00FB58D9" w14:paraId="5E978C6F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D4C507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SI </w:t>
            </w:r>
          </w:p>
        </w:tc>
      </w:tr>
      <w:tr w:rsidR="00C1202B" w:rsidRPr="00FB58D9" w14:paraId="754CDE18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F377EE" w14:textId="77777777" w:rsidR="00C1202B" w:rsidRPr="00FB58D9" w:rsidRDefault="00C1202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20F129A5" w14:textId="77777777" w:rsidR="00C1202B" w:rsidRPr="00FB58D9" w:rsidRDefault="00C1202B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FB58D9">
        <w:rPr>
          <w:rFonts w:ascii="Arial" w:hAnsi="Arial" w:cs="Arial"/>
          <w:sz w:val="22"/>
          <w:szCs w:val="22"/>
        </w:rPr>
        <w:t>Comune:_</w:t>
      </w:r>
      <w:proofErr w:type="gramEnd"/>
      <w:r w:rsidRPr="00FB58D9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C1202B" w:rsidRPr="00FB58D9" w14:paraId="06AC9719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D75A35" w14:textId="77777777" w:rsidR="00C1202B" w:rsidRPr="00FB58D9" w:rsidRDefault="00C1202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O </w:t>
            </w:r>
          </w:p>
        </w:tc>
      </w:tr>
      <w:tr w:rsidR="00C1202B" w:rsidRPr="00FB58D9" w14:paraId="31F704C7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D4684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C7F236D" w14:textId="77777777" w:rsidR="00C1202B" w:rsidRPr="00FB58D9" w:rsidRDefault="00C1202B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ONDANNE PENALI (a)   </w:t>
      </w:r>
    </w:p>
    <w:p w14:paraId="647F0455" w14:textId="77777777" w:rsidR="00C1202B" w:rsidRPr="00FB58D9" w:rsidRDefault="00C1202B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77D614E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AECF4ED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TITOLO DI STUDIO:  </w:t>
      </w:r>
    </w:p>
    <w:p w14:paraId="1F7D10A0" w14:textId="77777777" w:rsidR="00C1202B" w:rsidRPr="00FB58D9" w:rsidRDefault="00C1202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</w:p>
    <w:p w14:paraId="1BF38C97" w14:textId="77777777" w:rsidR="00C1202B" w:rsidRPr="00FB58D9" w:rsidRDefault="00C1202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696534C0" w14:textId="77777777" w:rsidR="00C1202B" w:rsidRPr="00FB58D9" w:rsidRDefault="00C1202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6AA596EB" w14:textId="77777777" w:rsidR="00C1202B" w:rsidRPr="00FB58D9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D9BA829" w14:textId="77777777" w:rsidR="00C1202B" w:rsidRPr="00FB58D9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FB58D9" w14:paraId="5DE26B0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8F113A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9499F1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5231838D" w14:textId="77777777" w:rsidR="00C1202B" w:rsidRPr="00FB58D9" w:rsidRDefault="00C1202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onseguito in data  </w:t>
      </w:r>
    </w:p>
    <w:p w14:paraId="50908A0B" w14:textId="77777777" w:rsidR="00C1202B" w:rsidRPr="00FB58D9" w:rsidRDefault="00C1202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40CAF52" w14:textId="77777777" w:rsidR="00C1202B" w:rsidRPr="00FB58D9" w:rsidRDefault="00C1202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05AEC924" w14:textId="77777777" w:rsidR="00C1202B" w:rsidRPr="00FB58D9" w:rsidRDefault="00C1202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1D671038" w14:textId="77777777" w:rsidR="00C1202B" w:rsidRPr="00FB58D9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5E5F948" w14:textId="77777777" w:rsidR="00C1202B" w:rsidRPr="00FB58D9" w:rsidRDefault="00C1202B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3298F6D4" w14:textId="77777777" w:rsidR="00C1202B" w:rsidRPr="00FB58D9" w:rsidRDefault="00C1202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3141FB4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FB58D9" w14:paraId="4140AF9F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51D1F2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F0141F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699E2FBD" w14:textId="77777777" w:rsidR="00C1202B" w:rsidRPr="00FB58D9" w:rsidRDefault="00C1202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onseguito in data  </w:t>
      </w:r>
    </w:p>
    <w:p w14:paraId="749A62B6" w14:textId="77777777" w:rsidR="00C1202B" w:rsidRPr="00FB58D9" w:rsidRDefault="00C1202B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1C9E663" w14:textId="77777777" w:rsidR="00C1202B" w:rsidRPr="00FB58D9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199850FD" w14:textId="77777777" w:rsidR="00C1202B" w:rsidRPr="00FB58D9" w:rsidRDefault="00C1202B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ottima conoscenza della lingua inglese;</w:t>
      </w:r>
    </w:p>
    <w:p w14:paraId="0367B868" w14:textId="77777777" w:rsidR="00C1202B" w:rsidRPr="00FB58D9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D1A0DA0" w14:textId="77777777" w:rsidR="00C1202B" w:rsidRPr="00FB58D9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2B899489" w14:textId="77777777" w:rsidR="00C1202B" w:rsidRPr="00FB58D9" w:rsidRDefault="00C1202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58140457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C1202B" w:rsidRPr="00FB58D9" w14:paraId="36AE98E8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75CC4" w14:textId="77777777" w:rsidR="00C1202B" w:rsidRPr="00FB58D9" w:rsidRDefault="00C1202B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32CBD9E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 </w:t>
      </w:r>
    </w:p>
    <w:p w14:paraId="46733F39" w14:textId="77777777" w:rsidR="00C1202B" w:rsidRPr="00FB58D9" w:rsidRDefault="00C1202B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Essere portatore di handicap </w:t>
      </w:r>
    </w:p>
    <w:p w14:paraId="4E4D4BF7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06682FE8" w14:textId="77777777" w:rsidR="00C1202B" w:rsidRPr="00FB58D9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6027D58" w14:textId="77777777" w:rsidR="00C1202B" w:rsidRPr="00FB58D9" w:rsidRDefault="00C1202B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11.  </w:t>
      </w:r>
      <w:r w:rsidRPr="00FB58D9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088F7D4D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lastRenderedPageBreak/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C1202B" w:rsidRPr="00FB58D9" w14:paraId="1DF81A5B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6AEC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82B6D17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50E08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217D98B" w14:textId="77777777" w:rsidR="00C1202B" w:rsidRPr="00FB58D9" w:rsidRDefault="00C1202B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VIA </w:t>
      </w:r>
    </w:p>
    <w:p w14:paraId="78018415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C1202B" w:rsidRPr="00FB58D9" w14:paraId="34788D64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350A9E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6E54C4E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AD1E62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D736B79" w14:textId="77777777" w:rsidR="00C1202B" w:rsidRPr="00FB58D9" w:rsidRDefault="00C1202B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EEBA93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FD51610" w14:textId="77777777" w:rsidR="00C1202B" w:rsidRPr="00FB58D9" w:rsidRDefault="00C1202B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OMUNE </w:t>
      </w:r>
    </w:p>
    <w:p w14:paraId="7CBC2A64" w14:textId="77777777" w:rsidR="00C1202B" w:rsidRPr="00FB58D9" w:rsidRDefault="00C1202B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C1202B" w:rsidRPr="00FB58D9" w14:paraId="4D0DF22B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B34293" w14:textId="77777777" w:rsidR="00C1202B" w:rsidRPr="00FB58D9" w:rsidRDefault="00C1202B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C1202B" w:rsidRPr="00FB58D9" w14:paraId="29FF0919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1043A0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FB58D9" w14:paraId="5EDBAD3A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0CD1DC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2C916EC7" w14:textId="77777777" w:rsidR="00C1202B" w:rsidRPr="00FB58D9" w:rsidRDefault="00C1202B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TELEFONO </w:t>
      </w:r>
      <w:r w:rsidRPr="00FB58D9">
        <w:rPr>
          <w:rFonts w:ascii="Arial" w:hAnsi="Arial" w:cs="Arial"/>
          <w:sz w:val="22"/>
          <w:szCs w:val="22"/>
        </w:rPr>
        <w:tab/>
        <w:t xml:space="preserve">   </w:t>
      </w:r>
    </w:p>
    <w:p w14:paraId="62538090" w14:textId="77777777" w:rsidR="00C1202B" w:rsidRPr="00FB58D9" w:rsidRDefault="00C1202B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CELLULARE </w:t>
      </w:r>
    </w:p>
    <w:p w14:paraId="3877FDF6" w14:textId="77777777" w:rsidR="00C1202B" w:rsidRPr="00FB58D9" w:rsidRDefault="00C1202B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NDIRIZZO </w:t>
      </w:r>
    </w:p>
    <w:p w14:paraId="6E56A48D" w14:textId="77777777" w:rsidR="00C1202B" w:rsidRPr="00FB58D9" w:rsidRDefault="00C1202B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E-MAIL </w:t>
      </w:r>
    </w:p>
    <w:p w14:paraId="0CF39B6E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C1202B" w:rsidRPr="00FB58D9" w14:paraId="7200F065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E7524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9133885" w14:textId="77777777" w:rsidR="00C1202B" w:rsidRPr="00FB58D9" w:rsidRDefault="00C1202B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PRESSO </w:t>
      </w:r>
    </w:p>
    <w:p w14:paraId="616C1A76" w14:textId="77777777" w:rsidR="00C1202B" w:rsidRPr="00FB58D9" w:rsidRDefault="00C1202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C1202B" w:rsidRPr="00FB58D9" w14:paraId="3067E497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FFA09" w14:textId="77777777" w:rsidR="00C1202B" w:rsidRPr="00FB58D9" w:rsidRDefault="00C1202B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1CB94CF9" w14:textId="77777777" w:rsidR="00C1202B" w:rsidRPr="00FB58D9" w:rsidRDefault="00C1202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Modalità operativa e SW per il colloquio</w:t>
      </w:r>
    </w:p>
    <w:p w14:paraId="0BCAB75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7AE73D25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421A06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913D29B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FB58D9">
        <w:rPr>
          <w:rFonts w:ascii="Arial" w:hAnsi="Arial" w:cs="Arial"/>
          <w:sz w:val="22"/>
          <w:szCs w:val="22"/>
        </w:rPr>
        <w:t>D.Lgs.</w:t>
      </w:r>
      <w:proofErr w:type="spellEnd"/>
      <w:r w:rsidRPr="00FB58D9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388364D1" w14:textId="77777777" w:rsidR="00C1202B" w:rsidRPr="00FB58D9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3BF7DF8" w14:textId="77777777" w:rsidR="00C1202B" w:rsidRPr="00FB58D9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ata,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Firma  </w:t>
      </w:r>
    </w:p>
    <w:p w14:paraId="045056F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925A464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4205590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77F48D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91AE7B3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ata,   </w:t>
      </w:r>
    </w:p>
    <w:p w14:paraId="4837BED4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DA0AE13" w14:textId="77777777" w:rsidR="00C1202B" w:rsidRPr="00FB58D9" w:rsidRDefault="00C1202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Firma 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3842C75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74E58C5F" w14:textId="77777777" w:rsidR="00C1202B" w:rsidRPr="00FB58D9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54714D2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br w:type="page"/>
      </w:r>
    </w:p>
    <w:p w14:paraId="32F67CF4" w14:textId="77777777" w:rsidR="00C1202B" w:rsidRPr="00FB58D9" w:rsidRDefault="00C1202B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FB58D9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35246D1D" w14:textId="77777777" w:rsidR="00C1202B" w:rsidRPr="00FB58D9" w:rsidRDefault="00C1202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17ACE85" w14:textId="77777777" w:rsidR="00C1202B" w:rsidRPr="00FB58D9" w:rsidRDefault="00C1202B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Modulo per i dipendenti Ateneo</w:t>
      </w:r>
    </w:p>
    <w:p w14:paraId="6F51AE1D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B917AA9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71B5D12" w14:textId="77777777" w:rsidR="00C1202B" w:rsidRPr="00FB58D9" w:rsidRDefault="00C1202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l Direttore  </w:t>
      </w:r>
    </w:p>
    <w:p w14:paraId="3FCE2D71" w14:textId="77777777" w:rsidR="00C1202B" w:rsidRPr="00FB58D9" w:rsidRDefault="00C1202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del Dipartimento di SCIENZE AZIENDALI</w:t>
      </w:r>
    </w:p>
    <w:p w14:paraId="63B220D7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3A2BB5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4F8B26B" w14:textId="77777777" w:rsidR="00C1202B" w:rsidRPr="00FB58D9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FB58D9">
        <w:rPr>
          <w:rFonts w:ascii="Arial" w:hAnsi="Arial" w:cs="Arial"/>
          <w:sz w:val="22"/>
          <w:szCs w:val="22"/>
        </w:rPr>
        <w:t>_(</w:t>
      </w:r>
      <w:proofErr w:type="gramEnd"/>
      <w:r w:rsidRPr="00FB58D9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63E1A236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218EEA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71891C64" w14:textId="77777777" w:rsidR="00C1202B" w:rsidRPr="00FB58D9" w:rsidRDefault="00C1202B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FB58D9">
        <w:rPr>
          <w:rFonts w:ascii="Arial" w:hAnsi="Arial" w:cs="Arial"/>
          <w:sz w:val="22"/>
          <w:szCs w:val="22"/>
        </w:rPr>
        <w:t>sottoscritt</w:t>
      </w:r>
      <w:proofErr w:type="spellEnd"/>
      <w:r w:rsidRPr="00FB58D9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FB58D9">
        <w:rPr>
          <w:rFonts w:ascii="Arial" w:hAnsi="Arial" w:cs="Arial"/>
          <w:sz w:val="22"/>
          <w:szCs w:val="22"/>
        </w:rPr>
        <w:t>matr</w:t>
      </w:r>
      <w:proofErr w:type="spellEnd"/>
      <w:r w:rsidRPr="00FB58D9">
        <w:rPr>
          <w:rFonts w:ascii="Arial" w:hAnsi="Arial" w:cs="Arial"/>
          <w:sz w:val="22"/>
          <w:szCs w:val="22"/>
        </w:rPr>
        <w:t xml:space="preserve">.__________), nato/a ___________________   il ________________in servizio </w:t>
      </w:r>
      <w:proofErr w:type="gramStart"/>
      <w:r w:rsidRPr="00FB58D9">
        <w:rPr>
          <w:rFonts w:ascii="Arial" w:hAnsi="Arial" w:cs="Arial"/>
          <w:sz w:val="22"/>
          <w:szCs w:val="22"/>
        </w:rPr>
        <w:t>presso  _</w:t>
      </w:r>
      <w:proofErr w:type="gramEnd"/>
      <w:r w:rsidRPr="00FB58D9">
        <w:rPr>
          <w:rFonts w:ascii="Arial" w:hAnsi="Arial" w:cs="Arial"/>
          <w:sz w:val="22"/>
          <w:szCs w:val="22"/>
        </w:rPr>
        <w:t xml:space="preserve">_____________________________ (tel.____________) mail  inquadrato nella </w:t>
      </w:r>
      <w:proofErr w:type="spellStart"/>
      <w:r w:rsidRPr="00FB58D9">
        <w:rPr>
          <w:rFonts w:ascii="Arial" w:hAnsi="Arial" w:cs="Arial"/>
          <w:sz w:val="22"/>
          <w:szCs w:val="22"/>
        </w:rPr>
        <w:t>cat</w:t>
      </w:r>
      <w:proofErr w:type="spellEnd"/>
      <w:r w:rsidRPr="00FB58D9">
        <w:rPr>
          <w:rFonts w:ascii="Arial" w:hAnsi="Arial" w:cs="Arial"/>
          <w:sz w:val="22"/>
          <w:szCs w:val="22"/>
        </w:rPr>
        <w:t xml:space="preserve">._____area  _______________ </w:t>
      </w:r>
    </w:p>
    <w:p w14:paraId="3413155A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B26DC42" w14:textId="77777777" w:rsidR="00C1202B" w:rsidRPr="00FB58D9" w:rsidRDefault="00C1202B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CHIARA </w:t>
      </w:r>
    </w:p>
    <w:p w14:paraId="7CDCC38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3C457C3D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FB58D9">
        <w:rPr>
          <w:rFonts w:ascii="Arial" w:hAnsi="Arial" w:cs="Arial"/>
          <w:sz w:val="22"/>
          <w:szCs w:val="22"/>
        </w:rPr>
        <w:t>prot</w:t>
      </w:r>
      <w:proofErr w:type="spellEnd"/>
      <w:r w:rsidRPr="00FB58D9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50BC0F8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C1202B" w:rsidRPr="00FB58D9" w14:paraId="03B89C9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D2A1A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3502C8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5C5CBA01" w14:textId="77777777" w:rsidR="00C1202B" w:rsidRPr="00FB58D9" w:rsidRDefault="00C1202B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FB58D9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FB58D9">
        <w:rPr>
          <w:rFonts w:ascii="Arial" w:hAnsi="Arial" w:cs="Arial"/>
          <w:sz w:val="22"/>
          <w:szCs w:val="22"/>
        </w:rPr>
        <w:t xml:space="preserve">Conseguito in data  </w:t>
      </w:r>
    </w:p>
    <w:p w14:paraId="6C588E14" w14:textId="77777777" w:rsidR="00C1202B" w:rsidRPr="00FB58D9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in relazione all’oggetto del contratto ____; </w:t>
      </w:r>
    </w:p>
    <w:p w14:paraId="1C4F8DAE" w14:textId="77777777" w:rsidR="00C1202B" w:rsidRPr="00FB58D9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2FAFBCB" w14:textId="77777777" w:rsidR="00C1202B" w:rsidRPr="00FB58D9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619A5B55" w14:textId="77777777" w:rsidR="00C1202B" w:rsidRPr="00FB58D9" w:rsidRDefault="00C1202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79AEBBBE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C1202B" w:rsidRPr="00FB58D9" w14:paraId="31731E33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656F7F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285A53CF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 </w:t>
      </w:r>
    </w:p>
    <w:p w14:paraId="2C4DF867" w14:textId="77777777" w:rsidR="00C1202B" w:rsidRPr="00FB58D9" w:rsidRDefault="00C1202B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Essere portatore di handicap </w:t>
      </w:r>
    </w:p>
    <w:p w14:paraId="463F56D8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06F364A1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26824E4" w14:textId="77777777" w:rsidR="00C1202B" w:rsidRPr="00FB58D9" w:rsidRDefault="00C1202B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305C25B5" w14:textId="77777777" w:rsidR="00C1202B" w:rsidRPr="00FB58D9" w:rsidRDefault="00C1202B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A1F534A" w14:textId="77777777" w:rsidR="00C1202B" w:rsidRPr="00FB58D9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 motivazioni: </w:t>
      </w:r>
    </w:p>
    <w:p w14:paraId="7ECB231C" w14:textId="77777777" w:rsidR="00C1202B" w:rsidRPr="00FB58D9" w:rsidRDefault="00C1202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FB58D9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520ED238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DA3A1A9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97D98C7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FB58D9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525ACF9A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0DB2176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719F6F86" w14:textId="77777777" w:rsidR="00C1202B" w:rsidRPr="00FB58D9" w:rsidRDefault="00C1202B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0C8668B6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B6BC4E4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06D3034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7DEF868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FB58D9">
        <w:rPr>
          <w:rFonts w:ascii="Arial" w:hAnsi="Arial" w:cs="Arial"/>
          <w:sz w:val="22"/>
          <w:szCs w:val="22"/>
        </w:rPr>
        <w:t>D.Lgs.</w:t>
      </w:r>
      <w:proofErr w:type="spellEnd"/>
      <w:r w:rsidRPr="00FB58D9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4FEC8C7D" w14:textId="77777777" w:rsidR="00C1202B" w:rsidRPr="00FB58D9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0D68807" w14:textId="77777777" w:rsidR="00C1202B" w:rsidRPr="00FB58D9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FB58D9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Firma  </w:t>
      </w:r>
    </w:p>
    <w:p w14:paraId="012D4E9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22D76E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536AF7E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7DF74F95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3B50D07" w14:textId="77777777" w:rsidR="00C1202B" w:rsidRPr="00FB58D9" w:rsidRDefault="00C1202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ata,  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</w:p>
    <w:p w14:paraId="23C18FCD" w14:textId="77777777" w:rsidR="00C1202B" w:rsidRPr="00FB58D9" w:rsidRDefault="00C1202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Firma </w:t>
      </w:r>
    </w:p>
    <w:p w14:paraId="53B65F2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66E019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53EBE57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318DEF5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C2E1E32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04918B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F44FE7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4E1FB1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C6B34B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7D23EA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7B95A6A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CCE69A1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5B7062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973D6A4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BFE2E90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14D341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9D5024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BC5D54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F94036C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C541F06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2370C6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4E2F85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25D5123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0FE5C0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91DF1E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CD62EF2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FD3AF56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56FA63A3" w14:textId="77777777" w:rsidR="00C1202B" w:rsidRPr="00FB58D9" w:rsidRDefault="00C1202B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lastRenderedPageBreak/>
        <w:tab/>
      </w:r>
      <w:r w:rsidRPr="00FB58D9">
        <w:rPr>
          <w:rFonts w:ascii="Arial" w:hAnsi="Arial" w:cs="Arial"/>
          <w:b/>
          <w:bCs/>
          <w:sz w:val="22"/>
          <w:szCs w:val="22"/>
        </w:rPr>
        <w:t>ALL.3)</w:t>
      </w:r>
    </w:p>
    <w:p w14:paraId="5ECD458C" w14:textId="77777777" w:rsidR="00C1202B" w:rsidRPr="00FB58D9" w:rsidRDefault="00C1202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03F1E3D4" w14:textId="77777777" w:rsidR="00C1202B" w:rsidRPr="00FB58D9" w:rsidRDefault="00C1202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71BDF8EE" w14:textId="77777777" w:rsidR="00C1202B" w:rsidRPr="00FB58D9" w:rsidRDefault="00C1202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003B627" w14:textId="77777777" w:rsidR="00C1202B" w:rsidRPr="00FB58D9" w:rsidRDefault="00C1202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496FBB07" w14:textId="77777777" w:rsidR="00C1202B" w:rsidRPr="00FB58D9" w:rsidRDefault="00C1202B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IL/LA </w:t>
      </w:r>
      <w:r w:rsidRPr="00FB58D9">
        <w:rPr>
          <w:rFonts w:ascii="Arial" w:hAnsi="Arial" w:cs="Arial"/>
          <w:sz w:val="22"/>
          <w:szCs w:val="22"/>
        </w:rPr>
        <w:tab/>
        <w:t xml:space="preserve">SOTTOSCRITTO/A </w:t>
      </w:r>
      <w:r w:rsidRPr="00FB58D9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FB58D9">
        <w:rPr>
          <w:rFonts w:ascii="Arial" w:hAnsi="Arial" w:cs="Arial"/>
          <w:sz w:val="22"/>
          <w:szCs w:val="22"/>
        </w:rPr>
        <w:tab/>
        <w:t xml:space="preserve"> </w:t>
      </w:r>
      <w:r w:rsidRPr="00FB58D9">
        <w:rPr>
          <w:rFonts w:ascii="Arial" w:hAnsi="Arial" w:cs="Arial"/>
          <w:sz w:val="22"/>
          <w:szCs w:val="22"/>
        </w:rPr>
        <w:tab/>
        <w:t xml:space="preserve">DELLA  </w:t>
      </w:r>
    </w:p>
    <w:p w14:paraId="5E66D29C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FB58D9">
        <w:rPr>
          <w:rFonts w:ascii="Arial" w:hAnsi="Arial" w:cs="Arial"/>
          <w:sz w:val="22"/>
          <w:szCs w:val="22"/>
        </w:rPr>
        <w:t>STRUTTURA  DI</w:t>
      </w:r>
      <w:proofErr w:type="gramEnd"/>
      <w:r w:rsidRPr="00FB58D9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29AA870F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E0C22DE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02A25F04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A23D10E" w14:textId="77777777" w:rsidR="00C1202B" w:rsidRPr="00FB58D9" w:rsidRDefault="00C1202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DATA </w:t>
      </w:r>
    </w:p>
    <w:p w14:paraId="3B17CD32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1B27D01B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61676696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6D76CF8" w14:textId="77777777" w:rsidR="00C1202B" w:rsidRPr="00FB58D9" w:rsidRDefault="00C1202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</w:t>
      </w:r>
    </w:p>
    <w:p w14:paraId="217C5630" w14:textId="77777777" w:rsidR="00C1202B" w:rsidRPr="00FB58D9" w:rsidRDefault="00C1202B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3A033F16" w14:textId="77777777" w:rsidR="00C1202B" w:rsidRPr="00FB58D9" w:rsidRDefault="00C1202B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FB58D9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C1202B" w:rsidRPr="00FB58D9" w14:paraId="3387067E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9980C0E" w14:textId="77777777" w:rsidR="00C1202B" w:rsidRPr="00FB58D9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  <w:r w:rsidRPr="00FB58D9">
              <w:rPr>
                <w:rFonts w:ascii="Arial" w:hAnsi="Arial" w:cs="Arial"/>
                <w:szCs w:val="22"/>
              </w:rPr>
              <w:tab/>
              <w:t xml:space="preserve"> </w:t>
            </w:r>
            <w:r w:rsidRPr="00FB58D9">
              <w:rPr>
                <w:rFonts w:ascii="Arial" w:hAnsi="Arial" w:cs="Arial"/>
                <w:szCs w:val="22"/>
              </w:rPr>
              <w:tab/>
              <w:t xml:space="preserve"> </w:t>
            </w:r>
            <w:r w:rsidRPr="00FB58D9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49133F7D" w14:textId="77777777" w:rsidR="00C1202B" w:rsidRPr="00FB58D9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0277866A" w14:textId="77777777" w:rsidR="00C1202B" w:rsidRPr="00FB58D9" w:rsidRDefault="00C1202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3E6C487B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5B256476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48BE22D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570B3FC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FB5AA02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747D1F0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94DBB68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61B48BE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FC27131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17D72A3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4A3D193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BABBFA2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6E36B6A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D9C98E0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BA19B46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1CE945D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D1E75A7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4942E2E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3BC827D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1E6BED8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C34183E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b/>
                <w:szCs w:val="22"/>
              </w:rPr>
              <w:lastRenderedPageBreak/>
              <w:t>ALLEGATO 4)</w:t>
            </w:r>
          </w:p>
          <w:p w14:paraId="5592F011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110AB73" w14:textId="77777777" w:rsidR="00C1202B" w:rsidRPr="00FB58D9" w:rsidRDefault="00C1202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78E0422" w14:textId="77777777" w:rsidR="00C1202B" w:rsidRPr="00FB58D9" w:rsidRDefault="00C1202B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1E4196BF" w14:textId="77777777" w:rsidR="00C1202B" w:rsidRPr="00FB58D9" w:rsidRDefault="00C1202B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FB58D9">
              <w:rPr>
                <w:rFonts w:ascii="Arial" w:hAnsi="Arial" w:cs="Arial"/>
                <w:szCs w:val="22"/>
              </w:rPr>
              <w:t>R</w:t>
            </w:r>
            <w:proofErr w:type="spellEnd"/>
            <w:r w:rsidRPr="00FB58D9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5540EF48" w14:textId="77777777" w:rsidR="00C1202B" w:rsidRPr="00FB58D9" w:rsidRDefault="00C1202B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V I T A E </w:t>
            </w:r>
          </w:p>
          <w:p w14:paraId="37288B74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297AA301" w14:textId="77777777" w:rsidR="00C1202B" w:rsidRPr="00FB58D9" w:rsidRDefault="00C1202B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5069AC9C" wp14:editId="010FCDE5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60CC2A3D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137D4DF0" w14:textId="77777777" w:rsidR="00C1202B" w:rsidRPr="00FB58D9" w:rsidRDefault="00C1202B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4923B99E" w14:textId="77777777" w:rsidR="00C1202B" w:rsidRPr="00FB58D9" w:rsidRDefault="00C1202B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7A94BC89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11C151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3F32097B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DA29157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0AEB8C1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29F2B196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E93896D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5D0C14CE" w14:textId="77777777" w:rsidR="00C1202B" w:rsidRPr="00FB58D9" w:rsidRDefault="00C1202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C1202B" w:rsidRPr="00FB58D9" w14:paraId="5BDB5D8A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E10D994" w14:textId="77777777" w:rsidR="00C1202B" w:rsidRPr="00FB58D9" w:rsidRDefault="00C1202B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777D962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FB58D9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FB58D9" w14:paraId="3081C786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9A06847" w14:textId="77777777" w:rsidR="00C1202B" w:rsidRPr="00FB58D9" w:rsidRDefault="00C1202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Indirizzo  </w:t>
            </w:r>
          </w:p>
          <w:p w14:paraId="69CD29E8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ECD995F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C1202B" w:rsidRPr="00FB58D9" w14:paraId="74C32EBE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D03CD0" w14:textId="77777777" w:rsidR="00C1202B" w:rsidRPr="00FB58D9" w:rsidRDefault="00C1202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38B9EF4C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501E1AA3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2DF0CBDD" w14:textId="77777777" w:rsidR="00C1202B" w:rsidRPr="00FB58D9" w:rsidRDefault="00C1202B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  <w:p w14:paraId="09C99F4D" w14:textId="77777777" w:rsidR="00C1202B" w:rsidRPr="00FB58D9" w:rsidRDefault="00C1202B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16F1016D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  <w:r w:rsidRPr="00FB58D9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6D06BC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FB58D9" w14:paraId="452C1933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EE5287B" w14:textId="77777777" w:rsidR="00C1202B" w:rsidRPr="00FB58D9" w:rsidRDefault="00C1202B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84EE175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FB58D9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FB58D9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C1202B" w:rsidRPr="00FB58D9" w14:paraId="0F9CE7B2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7CF8F3F" w14:textId="77777777" w:rsidR="00C1202B" w:rsidRPr="00FB58D9" w:rsidRDefault="00C1202B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FB58D9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FB58D9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0B735F0" w14:textId="77777777" w:rsidR="00C1202B" w:rsidRPr="00FB58D9" w:rsidRDefault="00C1202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FB58D9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C1202B" w:rsidRPr="00FB58D9" w14:paraId="44654753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171514A" w14:textId="77777777" w:rsidR="00C1202B" w:rsidRPr="00FB58D9" w:rsidRDefault="00C1202B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34836A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4E3ABBD2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C6E022E" w14:textId="77777777" w:rsidR="00C1202B" w:rsidRPr="00FB58D9" w:rsidRDefault="00C1202B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356A668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2253560A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E44518A" w14:textId="77777777" w:rsidR="00C1202B" w:rsidRPr="00FB58D9" w:rsidRDefault="00C1202B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DF8E45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05CA2D7" w14:textId="77777777" w:rsidR="00C1202B" w:rsidRPr="00FB58D9" w:rsidRDefault="00C1202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CDFE5A6" w14:textId="77777777" w:rsidR="00C1202B" w:rsidRPr="00FB58D9" w:rsidRDefault="00C1202B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479FF73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49B937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549254A4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218760D" w14:textId="77777777" w:rsidR="00C1202B" w:rsidRPr="00FB58D9" w:rsidRDefault="00C1202B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F75C84F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18727BC1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CC5FE88" w14:textId="77777777" w:rsidR="00C1202B" w:rsidRPr="00FB58D9" w:rsidRDefault="00C1202B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2C270EA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4D88C5D7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B025E2C" w14:textId="77777777" w:rsidR="00C1202B" w:rsidRPr="00FB58D9" w:rsidRDefault="00C1202B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4E3ADA1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0B8697BF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31AA678" w14:textId="77777777" w:rsidR="00C1202B" w:rsidRPr="00FB58D9" w:rsidRDefault="00C1202B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0710983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5B8AB3DB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57833DC" w14:textId="77777777" w:rsidR="00C1202B" w:rsidRPr="00FB58D9" w:rsidRDefault="00C1202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2F6A4A1D" w14:textId="77777777" w:rsidR="00C1202B" w:rsidRPr="00FB58D9" w:rsidRDefault="00C1202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BAA0BC3" w14:textId="77777777" w:rsidR="00C1202B" w:rsidRPr="00FB58D9" w:rsidRDefault="00C1202B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6591E76B" w14:textId="77777777" w:rsidR="00C1202B" w:rsidRPr="00FB58D9" w:rsidRDefault="00C1202B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967DAD3" w14:textId="77777777" w:rsidR="00C1202B" w:rsidRPr="00FB58D9" w:rsidRDefault="00C1202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10429A29" w14:textId="77777777" w:rsidR="00C1202B" w:rsidRPr="00FB58D9" w:rsidRDefault="00C1202B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6620D1A3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41743A4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18A66CE2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322CB1F" w14:textId="77777777" w:rsidR="00C1202B" w:rsidRPr="00FB58D9" w:rsidRDefault="00C1202B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eastAsia="Calibri" w:cs="Calibri"/>
                <w:color w:val="000000"/>
                <w:szCs w:val="22"/>
              </w:rPr>
              <w:tab/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8D75A0D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43ABCA81" w14:textId="77777777" w:rsidR="00C1202B" w:rsidRPr="00FB58D9" w:rsidRDefault="00C1202B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FB58D9">
        <w:rPr>
          <w:rFonts w:ascii="Arial" w:eastAsia="Arial" w:hAnsi="Arial" w:cs="Arial"/>
          <w:color w:val="000000"/>
          <w:szCs w:val="22"/>
        </w:rPr>
        <w:t xml:space="preserve"> </w:t>
      </w:r>
    </w:p>
    <w:p w14:paraId="30849DBE" w14:textId="77777777" w:rsidR="00C1202B" w:rsidRPr="00FB58D9" w:rsidRDefault="00C1202B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FB58D9">
        <w:rPr>
          <w:rFonts w:ascii="Arial" w:eastAsia="Arial" w:hAnsi="Arial" w:cs="Arial"/>
          <w:color w:val="000000"/>
          <w:szCs w:val="22"/>
        </w:rPr>
        <w:t>A</w:t>
      </w:r>
      <w:r w:rsidRPr="00FB58D9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FB58D9">
        <w:rPr>
          <w:rFonts w:ascii="Arial" w:eastAsia="Arial" w:hAnsi="Arial" w:cs="Arial"/>
          <w:color w:val="000000"/>
          <w:szCs w:val="22"/>
        </w:rPr>
        <w:t xml:space="preserve"> </w:t>
      </w:r>
    </w:p>
    <w:p w14:paraId="6AA4448F" w14:textId="77777777" w:rsidR="00C1202B" w:rsidRPr="00FB58D9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FB58D9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C1202B" w:rsidRPr="00FB58D9" w14:paraId="6633955D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AE7072E" w14:textId="77777777" w:rsidR="00C1202B" w:rsidRPr="00FB58D9" w:rsidRDefault="00C1202B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0B326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4993FDB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C1202B" w:rsidRPr="00FB58D9" w14:paraId="46E4D75D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3F604B3" w14:textId="77777777" w:rsidR="00C1202B" w:rsidRPr="00FB58D9" w:rsidRDefault="00C1202B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01F20CA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539D672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FB58D9" w14:paraId="73C0056A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426DFAE" w14:textId="77777777" w:rsidR="00C1202B" w:rsidRPr="00FB58D9" w:rsidRDefault="00C1202B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25FE854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460E1B7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FB58D9" w14:paraId="0E1331B5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89CAED7" w14:textId="77777777" w:rsidR="00C1202B" w:rsidRPr="00FB58D9" w:rsidRDefault="00C1202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1DEC4759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C79E1A0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3AD164C2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C1202B" w:rsidRPr="00FB58D9" w14:paraId="66ECBB0B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166AE52" w14:textId="77777777" w:rsidR="00C1202B" w:rsidRPr="00FB58D9" w:rsidRDefault="00C1202B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B3A30CB" w14:textId="77777777" w:rsidR="00C1202B" w:rsidRPr="00FB58D9" w:rsidRDefault="00C1202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26EADA4" w14:textId="77777777" w:rsidR="00C1202B" w:rsidRPr="00FB58D9" w:rsidRDefault="00C1202B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1B085AE0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A93053D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53CC209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FB58D9" w14:paraId="212E396F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2D084CB" w14:textId="77777777" w:rsidR="00C1202B" w:rsidRPr="00FB58D9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34831386" w14:textId="77777777" w:rsidR="00C1202B" w:rsidRPr="00FB58D9" w:rsidRDefault="00C1202B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2390C2DD" w14:textId="77777777" w:rsidR="00C1202B" w:rsidRPr="00FB58D9" w:rsidRDefault="00C1202B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03906132" w14:textId="77777777" w:rsidR="00C1202B" w:rsidRPr="00FB58D9" w:rsidRDefault="00C1202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4ED648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2364CB6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829A86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C1202B" w:rsidRPr="00FB58D9" w14:paraId="53576846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55E0BC7" w14:textId="77777777" w:rsidR="00C1202B" w:rsidRPr="00FB58D9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03F68A78" w14:textId="77777777" w:rsidR="00C1202B" w:rsidRPr="00FB58D9" w:rsidRDefault="00C1202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42AC169" w14:textId="77777777" w:rsidR="00C1202B" w:rsidRPr="00FB58D9" w:rsidRDefault="00C1202B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74AAC3E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BE8ADC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6E1E692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C1202B" w:rsidRPr="00FB58D9" w14:paraId="557E66A3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B481B5F" w14:textId="77777777" w:rsidR="00C1202B" w:rsidRPr="00FB58D9" w:rsidRDefault="00C1202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84EF276" w14:textId="77777777" w:rsidR="00C1202B" w:rsidRPr="00FB58D9" w:rsidRDefault="00C1202B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7B888BD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D62757A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541B9B6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FB58D9" w14:paraId="4A1BE198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D346E27" w14:textId="77777777" w:rsidR="00C1202B" w:rsidRPr="00FB58D9" w:rsidRDefault="00C1202B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0F72C070" w14:textId="77777777" w:rsidR="00C1202B" w:rsidRPr="00FB58D9" w:rsidRDefault="00C1202B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404D3C50" w14:textId="77777777" w:rsidR="00C1202B" w:rsidRPr="00FB58D9" w:rsidRDefault="00C1202B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E0FA8AB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9C69FA1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3E6D8E8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C1202B" w:rsidRPr="00FB58D9" w14:paraId="41A7FE4A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AAA6F98" w14:textId="77777777" w:rsidR="00C1202B" w:rsidRPr="00FB58D9" w:rsidRDefault="00C1202B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787D8DB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974411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31B1958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FB58D9" w14:paraId="6D85BDB5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4D33500" w14:textId="77777777" w:rsidR="00C1202B" w:rsidRPr="00FB58D9" w:rsidRDefault="00C1202B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5A522DC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B370DF0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1E9CFD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3793F7F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C1202B" w:rsidRPr="00FB58D9" w14:paraId="7C28395A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ECBA90A" w14:textId="77777777" w:rsidR="00C1202B" w:rsidRPr="00FB58D9" w:rsidRDefault="00C1202B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FB58D9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FB58D9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620A7D8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DD3E0AF" w14:textId="77777777" w:rsidR="00C1202B" w:rsidRPr="00FB58D9" w:rsidRDefault="00C1202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45F83E6" w14:textId="77777777" w:rsidR="00C1202B" w:rsidRPr="00FB58D9" w:rsidRDefault="00C1202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F53DEBA" w14:textId="77777777" w:rsidR="00C1202B" w:rsidRPr="00FB58D9" w:rsidRDefault="00C1202B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FB58D9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FB58D9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7F946D0B" w14:textId="77777777" w:rsidR="00C1202B" w:rsidRPr="00FB58D9" w:rsidRDefault="00C1202B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C1202B" w:rsidRPr="00956E6B" w14:paraId="1C68298B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2D235D" w14:textId="77777777" w:rsidR="00C1202B" w:rsidRPr="00FB58D9" w:rsidRDefault="00C1202B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4B26F65" w14:textId="77777777" w:rsidR="00C1202B" w:rsidRPr="00956E6B" w:rsidRDefault="00C1202B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FB58D9">
              <w:rPr>
                <w:rFonts w:eastAsia="Calibri" w:cs="Calibri"/>
                <w:color w:val="000000"/>
                <w:szCs w:val="22"/>
              </w:rPr>
              <w:tab/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FB58D9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630E87A5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3F76B017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474E3274" w14:textId="77777777" w:rsidR="00C1202B" w:rsidRPr="00956E6B" w:rsidRDefault="00C1202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1DF26CA7" w14:textId="77777777" w:rsidR="00C1202B" w:rsidRPr="00956E6B" w:rsidRDefault="00C1202B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0F538CE3" w14:textId="025E8401" w:rsidR="009D7770" w:rsidRPr="009D7770" w:rsidRDefault="009D7770" w:rsidP="007855BD">
      <w:pPr>
        <w:pStyle w:val="Paragrafoelenco"/>
        <w:rPr>
          <w:rFonts w:ascii="Arial" w:hAnsi="Arial" w:cs="Arial"/>
          <w:sz w:val="22"/>
          <w:szCs w:val="22"/>
        </w:rPr>
      </w:pPr>
      <w:bookmarkStart w:id="0" w:name="_Hlk224800954"/>
    </w:p>
    <w:bookmarkEnd w:id="0"/>
    <w:sectPr w:rsidR="009D7770" w:rsidRPr="009D7770" w:rsidSect="00C1202B">
      <w:headerReference w:type="default" r:id="rId12"/>
      <w:footerReference w:type="default" r:id="rId13"/>
      <w:headerReference w:type="first" r:id="rId14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8BDE1" w14:textId="77777777" w:rsidR="00186103" w:rsidRDefault="00186103">
      <w:r>
        <w:separator/>
      </w:r>
    </w:p>
  </w:endnote>
  <w:endnote w:type="continuationSeparator" w:id="0">
    <w:p w14:paraId="37EBED0F" w14:textId="77777777" w:rsidR="00186103" w:rsidRDefault="00186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1B48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61D1498F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8CA46" w14:textId="77777777" w:rsidR="00186103" w:rsidRDefault="00186103">
      <w:r>
        <w:separator/>
      </w:r>
    </w:p>
  </w:footnote>
  <w:footnote w:type="continuationSeparator" w:id="0">
    <w:p w14:paraId="74BF1C46" w14:textId="77777777" w:rsidR="00186103" w:rsidRDefault="00186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45066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053E5746" wp14:editId="43A6C0F7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45C8D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6F45A7D5" wp14:editId="5E4489FE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66EB99B" wp14:editId="60D32B1A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295C57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BB809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6EB99B" id="Gruppo 5" o:spid="_x0000_s1026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20295C57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333BB809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0">
    <w:nsid w:val="29206E70"/>
    <w:multiLevelType w:val="hybridMultilevel"/>
    <w:tmpl w:val="2AA2E9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806048"/>
    <w:multiLevelType w:val="multilevel"/>
    <w:tmpl w:val="EF68F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0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7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9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0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22"/>
  </w:num>
  <w:num w:numId="3">
    <w:abstractNumId w:val="20"/>
  </w:num>
  <w:num w:numId="4">
    <w:abstractNumId w:val="0"/>
  </w:num>
  <w:num w:numId="5">
    <w:abstractNumId w:val="31"/>
  </w:num>
  <w:num w:numId="6">
    <w:abstractNumId w:val="5"/>
  </w:num>
  <w:num w:numId="7">
    <w:abstractNumId w:val="14"/>
  </w:num>
  <w:num w:numId="8">
    <w:abstractNumId w:val="25"/>
  </w:num>
  <w:num w:numId="9">
    <w:abstractNumId w:val="29"/>
  </w:num>
  <w:num w:numId="10">
    <w:abstractNumId w:val="40"/>
  </w:num>
  <w:num w:numId="11">
    <w:abstractNumId w:val="27"/>
  </w:num>
  <w:num w:numId="12">
    <w:abstractNumId w:val="8"/>
  </w:num>
  <w:num w:numId="13">
    <w:abstractNumId w:val="2"/>
  </w:num>
  <w:num w:numId="14">
    <w:abstractNumId w:val="34"/>
  </w:num>
  <w:num w:numId="15">
    <w:abstractNumId w:val="4"/>
  </w:num>
  <w:num w:numId="16">
    <w:abstractNumId w:val="38"/>
  </w:num>
  <w:num w:numId="17">
    <w:abstractNumId w:val="15"/>
  </w:num>
  <w:num w:numId="18">
    <w:abstractNumId w:val="35"/>
  </w:num>
  <w:num w:numId="19">
    <w:abstractNumId w:val="39"/>
  </w:num>
  <w:num w:numId="20">
    <w:abstractNumId w:val="23"/>
  </w:num>
  <w:num w:numId="21">
    <w:abstractNumId w:val="11"/>
  </w:num>
  <w:num w:numId="22">
    <w:abstractNumId w:val="33"/>
  </w:num>
  <w:num w:numId="23">
    <w:abstractNumId w:val="3"/>
  </w:num>
  <w:num w:numId="24">
    <w:abstractNumId w:val="35"/>
  </w:num>
  <w:num w:numId="25">
    <w:abstractNumId w:val="21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7"/>
  </w:num>
  <w:num w:numId="29">
    <w:abstractNumId w:val="32"/>
  </w:num>
  <w:num w:numId="30">
    <w:abstractNumId w:val="28"/>
  </w:num>
  <w:num w:numId="31">
    <w:abstractNumId w:val="9"/>
  </w:num>
  <w:num w:numId="32">
    <w:abstractNumId w:val="6"/>
  </w:num>
  <w:num w:numId="33">
    <w:abstractNumId w:val="12"/>
  </w:num>
  <w:num w:numId="34">
    <w:abstractNumId w:val="30"/>
  </w:num>
  <w:num w:numId="35">
    <w:abstractNumId w:val="24"/>
  </w:num>
  <w:num w:numId="36">
    <w:abstractNumId w:val="37"/>
  </w:num>
  <w:num w:numId="37">
    <w:abstractNumId w:val="1"/>
  </w:num>
  <w:num w:numId="38">
    <w:abstractNumId w:val="36"/>
  </w:num>
  <w:num w:numId="39">
    <w:abstractNumId w:val="19"/>
  </w:num>
  <w:num w:numId="40">
    <w:abstractNumId w:val="18"/>
  </w:num>
  <w:num w:numId="41">
    <w:abstractNumId w:val="10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09E4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874DE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D0D6F"/>
    <w:rsid w:val="000D633B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3DB1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56B4"/>
    <w:rsid w:val="00186103"/>
    <w:rsid w:val="0018741B"/>
    <w:rsid w:val="00194182"/>
    <w:rsid w:val="001945B5"/>
    <w:rsid w:val="00194A03"/>
    <w:rsid w:val="00197D6D"/>
    <w:rsid w:val="001A6154"/>
    <w:rsid w:val="001A6399"/>
    <w:rsid w:val="001B2BF4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07979"/>
    <w:rsid w:val="00214A5D"/>
    <w:rsid w:val="00216441"/>
    <w:rsid w:val="00216F8B"/>
    <w:rsid w:val="002171BE"/>
    <w:rsid w:val="0022360B"/>
    <w:rsid w:val="002241E3"/>
    <w:rsid w:val="00224543"/>
    <w:rsid w:val="00224FB2"/>
    <w:rsid w:val="00225FB5"/>
    <w:rsid w:val="00233AEF"/>
    <w:rsid w:val="00236A55"/>
    <w:rsid w:val="00236E3A"/>
    <w:rsid w:val="002404AD"/>
    <w:rsid w:val="00253456"/>
    <w:rsid w:val="00256B7C"/>
    <w:rsid w:val="00260EFA"/>
    <w:rsid w:val="0026209D"/>
    <w:rsid w:val="00263BEF"/>
    <w:rsid w:val="002704E2"/>
    <w:rsid w:val="00270984"/>
    <w:rsid w:val="00272438"/>
    <w:rsid w:val="00272B45"/>
    <w:rsid w:val="00276E2A"/>
    <w:rsid w:val="002779D5"/>
    <w:rsid w:val="00277A1B"/>
    <w:rsid w:val="00282A62"/>
    <w:rsid w:val="0028318D"/>
    <w:rsid w:val="00283E4D"/>
    <w:rsid w:val="00286846"/>
    <w:rsid w:val="00287157"/>
    <w:rsid w:val="002904CE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06430"/>
    <w:rsid w:val="00310C6C"/>
    <w:rsid w:val="00310FFE"/>
    <w:rsid w:val="003114BB"/>
    <w:rsid w:val="00313278"/>
    <w:rsid w:val="003203FF"/>
    <w:rsid w:val="00321788"/>
    <w:rsid w:val="00324E7F"/>
    <w:rsid w:val="00325AFB"/>
    <w:rsid w:val="00326AF8"/>
    <w:rsid w:val="00327986"/>
    <w:rsid w:val="00331A13"/>
    <w:rsid w:val="00333AF7"/>
    <w:rsid w:val="00336136"/>
    <w:rsid w:val="0033729A"/>
    <w:rsid w:val="00340543"/>
    <w:rsid w:val="0034221C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DB"/>
    <w:rsid w:val="003E290E"/>
    <w:rsid w:val="003E78B9"/>
    <w:rsid w:val="003F522C"/>
    <w:rsid w:val="003F7DD2"/>
    <w:rsid w:val="0040085A"/>
    <w:rsid w:val="004015A3"/>
    <w:rsid w:val="00414665"/>
    <w:rsid w:val="00414C7C"/>
    <w:rsid w:val="00420922"/>
    <w:rsid w:val="00423D60"/>
    <w:rsid w:val="00423FEB"/>
    <w:rsid w:val="00426A21"/>
    <w:rsid w:val="004332F8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5464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345B"/>
    <w:rsid w:val="00545B59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33AD"/>
    <w:rsid w:val="005A6305"/>
    <w:rsid w:val="005B1D84"/>
    <w:rsid w:val="005B3D08"/>
    <w:rsid w:val="005B4929"/>
    <w:rsid w:val="005B58EA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7CB4"/>
    <w:rsid w:val="00633B36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3AE1"/>
    <w:rsid w:val="006957F7"/>
    <w:rsid w:val="00697664"/>
    <w:rsid w:val="006A2E76"/>
    <w:rsid w:val="006A458B"/>
    <w:rsid w:val="006A6278"/>
    <w:rsid w:val="006A654B"/>
    <w:rsid w:val="006B1D1F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241C"/>
    <w:rsid w:val="00713220"/>
    <w:rsid w:val="007135F1"/>
    <w:rsid w:val="00726123"/>
    <w:rsid w:val="007264AB"/>
    <w:rsid w:val="00730CFB"/>
    <w:rsid w:val="00735535"/>
    <w:rsid w:val="007361B4"/>
    <w:rsid w:val="0073631E"/>
    <w:rsid w:val="00740318"/>
    <w:rsid w:val="007443FA"/>
    <w:rsid w:val="00744648"/>
    <w:rsid w:val="00744DB4"/>
    <w:rsid w:val="00747CC0"/>
    <w:rsid w:val="00751CAC"/>
    <w:rsid w:val="00754E0A"/>
    <w:rsid w:val="00761F9E"/>
    <w:rsid w:val="00764196"/>
    <w:rsid w:val="00767D31"/>
    <w:rsid w:val="00771E12"/>
    <w:rsid w:val="007800D0"/>
    <w:rsid w:val="00784CEC"/>
    <w:rsid w:val="007855BD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3AA6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063AF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D4E8E"/>
    <w:rsid w:val="008E37AA"/>
    <w:rsid w:val="008E4CCD"/>
    <w:rsid w:val="008E7565"/>
    <w:rsid w:val="008F097F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D777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09F5"/>
    <w:rsid w:val="00A1362A"/>
    <w:rsid w:val="00A14744"/>
    <w:rsid w:val="00A1714C"/>
    <w:rsid w:val="00A22A55"/>
    <w:rsid w:val="00A2411A"/>
    <w:rsid w:val="00A2521F"/>
    <w:rsid w:val="00A26589"/>
    <w:rsid w:val="00A30384"/>
    <w:rsid w:val="00A336E7"/>
    <w:rsid w:val="00A346EE"/>
    <w:rsid w:val="00A35865"/>
    <w:rsid w:val="00A402BE"/>
    <w:rsid w:val="00A4465A"/>
    <w:rsid w:val="00A46C3A"/>
    <w:rsid w:val="00A471F2"/>
    <w:rsid w:val="00A51D74"/>
    <w:rsid w:val="00A51E7F"/>
    <w:rsid w:val="00A53684"/>
    <w:rsid w:val="00A544B1"/>
    <w:rsid w:val="00A5675D"/>
    <w:rsid w:val="00A57C68"/>
    <w:rsid w:val="00A6151B"/>
    <w:rsid w:val="00A62835"/>
    <w:rsid w:val="00A7588C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24FE"/>
    <w:rsid w:val="00AF41F9"/>
    <w:rsid w:val="00AF5810"/>
    <w:rsid w:val="00AF594D"/>
    <w:rsid w:val="00B01B47"/>
    <w:rsid w:val="00B0354F"/>
    <w:rsid w:val="00B04A96"/>
    <w:rsid w:val="00B05291"/>
    <w:rsid w:val="00B11A1F"/>
    <w:rsid w:val="00B13052"/>
    <w:rsid w:val="00B17B61"/>
    <w:rsid w:val="00B226E7"/>
    <w:rsid w:val="00B231E9"/>
    <w:rsid w:val="00B25CDF"/>
    <w:rsid w:val="00B279CB"/>
    <w:rsid w:val="00B34046"/>
    <w:rsid w:val="00B34355"/>
    <w:rsid w:val="00B40E5F"/>
    <w:rsid w:val="00B41128"/>
    <w:rsid w:val="00B44138"/>
    <w:rsid w:val="00B55847"/>
    <w:rsid w:val="00B558F3"/>
    <w:rsid w:val="00B56A31"/>
    <w:rsid w:val="00B578BF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4614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C031EF"/>
    <w:rsid w:val="00C0327A"/>
    <w:rsid w:val="00C06957"/>
    <w:rsid w:val="00C11D51"/>
    <w:rsid w:val="00C1202B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BD0"/>
    <w:rsid w:val="00C65EAE"/>
    <w:rsid w:val="00C6649E"/>
    <w:rsid w:val="00C67CD0"/>
    <w:rsid w:val="00C761A5"/>
    <w:rsid w:val="00C763B7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80212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0CFC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E5918"/>
    <w:rsid w:val="00DF4B8A"/>
    <w:rsid w:val="00DF7C05"/>
    <w:rsid w:val="00E04D75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96F62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5875"/>
    <w:rsid w:val="00FA6499"/>
    <w:rsid w:val="00FA79FB"/>
    <w:rsid w:val="00FA7E81"/>
    <w:rsid w:val="00FB00BA"/>
    <w:rsid w:val="00FB299A"/>
    <w:rsid w:val="00FB301A"/>
    <w:rsid w:val="00FB58D9"/>
    <w:rsid w:val="00FC11C4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50A45B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9D7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262</Words>
  <Characters>9323</Characters>
  <Application>Microsoft Office Word</Application>
  <DocSecurity>0</DocSecurity>
  <Lines>77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10564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6-03-19T15:42:00Z</dcterms:created>
  <dcterms:modified xsi:type="dcterms:W3CDTF">2026-03-19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